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327C8" w14:textId="3DD17B74" w:rsidR="003B2D9E" w:rsidRDefault="00CF33B7">
      <w:r>
        <w:rPr>
          <w:noProof/>
        </w:rPr>
        <w:drawing>
          <wp:inline distT="0" distB="0" distL="0" distR="0" wp14:anchorId="7D8D03A8" wp14:editId="276A525D">
            <wp:extent cx="5274310" cy="46748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9F04D" w14:textId="326B4A6C" w:rsidR="00AE2167" w:rsidRDefault="00AE2167">
      <w:r>
        <w:rPr>
          <w:noProof/>
        </w:rPr>
        <w:lastRenderedPageBreak/>
        <w:drawing>
          <wp:inline distT="0" distB="0" distL="0" distR="0" wp14:anchorId="0A4D0B1E" wp14:editId="3D2CFC3A">
            <wp:extent cx="5274310" cy="479996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9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2DD6F" w14:textId="0CBC1D6F" w:rsidR="00507C66" w:rsidRDefault="00507C66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7C1EFCF" wp14:editId="6EFEA7D2">
            <wp:extent cx="5274310" cy="47009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0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7C6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A3NTM2NTU1MzJW0lEKTi0uzszPAykwrAUAJRPHFiwAAAA="/>
  </w:docVars>
  <w:rsids>
    <w:rsidRoot w:val="00082299"/>
    <w:rsid w:val="00082299"/>
    <w:rsid w:val="003B2D9E"/>
    <w:rsid w:val="00507C66"/>
    <w:rsid w:val="00AE2167"/>
    <w:rsid w:val="00CF3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D9C49"/>
  <w15:chartTrackingRefBased/>
  <w15:docId w15:val="{18F52FF2-36A2-4526-BBF4-DB6CCB8E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JIE CHEN</dc:creator>
  <cp:keywords/>
  <dc:description/>
  <cp:lastModifiedBy>JIAJIE CHEN</cp:lastModifiedBy>
  <cp:revision>4</cp:revision>
  <dcterms:created xsi:type="dcterms:W3CDTF">2020-05-28T11:59:00Z</dcterms:created>
  <dcterms:modified xsi:type="dcterms:W3CDTF">2020-05-28T12:00:00Z</dcterms:modified>
</cp:coreProperties>
</file>